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5705A" w14:textId="56831340" w:rsidR="005B5ABF" w:rsidRDefault="0069542E" w:rsidP="00565CD6">
      <w:pPr>
        <w:spacing w:after="0" w:line="240" w:lineRule="auto"/>
        <w:jc w:val="center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6145BEB3" w:rsidR="00BF5346" w:rsidRDefault="00516D1A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Tina Kotek</w:t>
                            </w:r>
                            <w:r w:rsidR="008A01C4"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hair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A213528" w14:textId="213E88FE" w:rsidR="0085654A" w:rsidRDefault="0085654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ortland, Position Open</w:t>
                            </w:r>
                          </w:p>
                          <w:p w14:paraId="771A4DC3" w14:textId="6316790D" w:rsidR="00D85B4A" w:rsidRDefault="00500F88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Kainoa Sandberg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0E1C6BB8" w14:textId="77B3BB08" w:rsidR="00755AF4" w:rsidRDefault="00755AF4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lly Hockema</w:t>
                            </w:r>
                          </w:p>
                          <w:p w14:paraId="451B1CB7" w14:textId="68603E10" w:rsidR="009D562B" w:rsidRDefault="009D562B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  Alternate: Marsha Frost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C389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013B27CC" w14:textId="77F548F6" w:rsidR="007C7545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desta Minthorn</w:t>
                            </w: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lternate: </w:t>
                            </w:r>
                            <w:r w:rsidR="006D2932" w:rsidRPr="009D562B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amela Shippentower</w:t>
                            </w:r>
                          </w:p>
                          <w:p w14:paraId="4BE74D3A" w14:textId="11DBBE73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e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5EEC73C" w14:textId="29B36791" w:rsidR="00FC42DC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3E42D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6D690372" w14:textId="77777777" w:rsidR="00E379BE" w:rsidRDefault="007C7545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33E4E69A" w14:textId="57AD21A0" w:rsidR="00A15D64" w:rsidRDefault="00A15D64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27EFD5D6" w14:textId="3BD0DEB0" w:rsidR="003E42D6" w:rsidRDefault="003E42D6" w:rsidP="00E379BE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miah Wassman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BE91E1E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A051ED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ssistant Superintendent 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C5DBCB9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A8245F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ducation</w:t>
                            </w: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 Engagement Coordinator</w:t>
                            </w:r>
                          </w:p>
                          <w:p w14:paraId="231DE0FF" w14:textId="3BE3B94C" w:rsidR="00955257" w:rsidRPr="00B46C83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</w:p>
                          <w:p w14:paraId="023E7FF9" w14:textId="60E1B381" w:rsidR="00510EAB" w:rsidRPr="00B46C8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4DB04D61" w14:textId="115C516E" w:rsidR="00B46C83" w:rsidRPr="00B46C83" w:rsidRDefault="00B46C83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Jennifer Belle, Office Specialist</w:t>
                            </w:r>
                          </w:p>
                          <w:p w14:paraId="6D7F5C99" w14:textId="1CE1F929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alie Altermatt, 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19355CC9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CA4A24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3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2F355679" w14:textId="711BECF7" w:rsidR="00A051ED" w:rsidRPr="00A051ED" w:rsidRDefault="00A051ED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 w:rsidRPr="00A051ED"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>TBD</w:t>
                            </w:r>
                          </w:p>
                          <w:p w14:paraId="2D56950A" w14:textId="77777777" w:rsidR="00490461" w:rsidRDefault="00490461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left:0;text-align:left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6145BEB3" w:rsidR="00BF5346" w:rsidRDefault="00516D1A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 xml:space="preserve">Tina </w:t>
                      </w:r>
                      <w:proofErr w:type="spellStart"/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Kotek</w:t>
                      </w:r>
                      <w:proofErr w:type="spellEnd"/>
                      <w:r w:rsidR="008A01C4"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A213528" w14:textId="213E88FE" w:rsidR="0085654A" w:rsidRDefault="0085654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ortland, Position Open</w:t>
                      </w:r>
                    </w:p>
                    <w:p w14:paraId="771A4DC3" w14:textId="6316790D" w:rsidR="00D85B4A" w:rsidRDefault="00500F88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Kainoa Sandberg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0E1C6BB8" w14:textId="77B3BB08" w:rsidR="00755AF4" w:rsidRDefault="00755AF4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lly Hockema</w:t>
                      </w:r>
                    </w:p>
                    <w:p w14:paraId="451B1CB7" w14:textId="68603E10" w:rsidR="009D562B" w:rsidRDefault="009D562B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: Marsha Frost</w:t>
                      </w:r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6C389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013B27CC" w14:textId="77F548F6" w:rsidR="007C7545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desta Minthorn</w:t>
                      </w: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ernate</w:t>
                      </w:r>
                      <w:proofErr w:type="spellEnd"/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Pamela </w:t>
                      </w:r>
                      <w:proofErr w:type="spellStart"/>
                      <w:r w:rsidR="006D2932" w:rsidRPr="009D562B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ippentower</w:t>
                      </w:r>
                      <w:proofErr w:type="spellEnd"/>
                    </w:p>
                    <w:p w14:paraId="4BE74D3A" w14:textId="11DBBE73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e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5EEC73C" w14:textId="29B36791" w:rsidR="00FC42DC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3E42D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6D690372" w14:textId="77777777" w:rsidR="00E379BE" w:rsidRDefault="007C7545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33E4E69A" w14:textId="57AD21A0" w:rsidR="00A15D64" w:rsidRDefault="00A15D64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27EFD5D6" w14:textId="3BD0DEB0" w:rsidR="003E42D6" w:rsidRDefault="003E42D6" w:rsidP="00E379BE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miah Wassman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BE91E1E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A051ED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ssistant Superintendent 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C5DBCB9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A8245F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ducation</w:t>
                      </w: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 Engagement Coordinator</w:t>
                      </w:r>
                    </w:p>
                    <w:p w14:paraId="231DE0FF" w14:textId="3BE3B94C" w:rsidR="00955257" w:rsidRPr="00B46C83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</w:p>
                    <w:p w14:paraId="023E7FF9" w14:textId="60E1B381" w:rsidR="00510EAB" w:rsidRPr="00B46C8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4DB04D61" w14:textId="115C516E" w:rsidR="00B46C83" w:rsidRPr="00B46C83" w:rsidRDefault="00B46C83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Jennifer Belle, Office Specialist</w:t>
                      </w:r>
                    </w:p>
                    <w:p w14:paraId="6D7F5C99" w14:textId="1CE1F929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alie Altermatt, 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19355CC9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CA4A24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3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2F355679" w14:textId="711BECF7" w:rsidR="00A051ED" w:rsidRPr="00A051ED" w:rsidRDefault="00A051ED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 w:rsidRPr="00A051ED"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>TBD</w:t>
                      </w:r>
                    </w:p>
                    <w:p w14:paraId="2D56950A" w14:textId="77777777" w:rsidR="00490461" w:rsidRDefault="00490461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3C693DDF" w:rsidR="006A3C3D" w:rsidRDefault="00C25753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September 14</w:t>
      </w:r>
      <w:r w:rsidR="006A2601">
        <w:rPr>
          <w:rFonts w:ascii="Candara" w:hAnsi="Candara"/>
          <w:b/>
          <w:smallCaps/>
          <w:noProof/>
          <w:sz w:val="24"/>
          <w:szCs w:val="24"/>
        </w:rPr>
        <w:t>th</w:t>
      </w:r>
      <w:r w:rsidR="00CA4A24">
        <w:rPr>
          <w:rFonts w:ascii="Candara" w:hAnsi="Candara"/>
          <w:b/>
          <w:smallCaps/>
          <w:noProof/>
          <w:sz w:val="24"/>
          <w:szCs w:val="24"/>
        </w:rPr>
        <w:t>, 2023</w:t>
      </w:r>
    </w:p>
    <w:p w14:paraId="5877688E" w14:textId="2537D9D5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 w:rsidR="00315057">
        <w:rPr>
          <w:rFonts w:ascii="Candara" w:hAnsi="Candara" w:cstheme="minorHAnsi"/>
          <w:b/>
          <w:sz w:val="24"/>
          <w:szCs w:val="26"/>
        </w:rPr>
        <w:t xml:space="preserve"> 3:3</w:t>
      </w:r>
      <w:r w:rsidR="00880CCE">
        <w:rPr>
          <w:rFonts w:ascii="Candara" w:hAnsi="Candara" w:cstheme="minorHAnsi"/>
          <w:b/>
          <w:sz w:val="24"/>
          <w:szCs w:val="26"/>
        </w:rPr>
        <w:t>0 p.m.</w:t>
      </w:r>
    </w:p>
    <w:p w14:paraId="77F2F5DC" w14:textId="77777777" w:rsidR="006A3C3D" w:rsidRPr="007E439E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0AC0956C" w14:textId="42068913" w:rsidR="00A53458" w:rsidRDefault="003106BA" w:rsidP="00A53458">
      <w:pPr>
        <w:spacing w:after="0" w:line="240" w:lineRule="auto"/>
        <w:jc w:val="center"/>
        <w:rPr>
          <w:b/>
          <w:bCs/>
          <w:color w:val="000000" w:themeColor="text1"/>
          <w:sz w:val="18"/>
          <w:szCs w:val="18"/>
          <w:u w:val="single"/>
        </w:rPr>
      </w:pPr>
      <w:r w:rsidRPr="003106BA">
        <w:rPr>
          <w:b/>
          <w:bCs/>
          <w:color w:val="000000" w:themeColor="text1"/>
          <w:sz w:val="18"/>
          <w:szCs w:val="18"/>
          <w:u w:val="single"/>
        </w:rPr>
        <w:t>Join by Zoom</w:t>
      </w:r>
    </w:p>
    <w:p w14:paraId="47327718" w14:textId="77777777" w:rsidR="00965C32" w:rsidRPr="00965C32" w:rsidRDefault="00EA2862" w:rsidP="00965C32">
      <w:pPr>
        <w:spacing w:after="0" w:line="240" w:lineRule="auto"/>
        <w:jc w:val="center"/>
        <w:rPr>
          <w:color w:val="000000" w:themeColor="text1"/>
          <w:sz w:val="18"/>
          <w:szCs w:val="18"/>
          <w:u w:val="single"/>
        </w:rPr>
      </w:pPr>
      <w:hyperlink r:id="rId13" w:history="1">
        <w:r w:rsidR="00965C32" w:rsidRPr="00965C32">
          <w:rPr>
            <w:rStyle w:val="Hyperlink"/>
            <w:sz w:val="18"/>
            <w:szCs w:val="18"/>
          </w:rPr>
          <w:t>https://www.zoomgov.com/j/1612327124?pwd=SkpTd1F5dTA2UDFXTTFoR2tUSXljQT09</w:t>
        </w:r>
      </w:hyperlink>
      <w:r w:rsidR="00965C32" w:rsidRPr="00965C32">
        <w:rPr>
          <w:color w:val="000000" w:themeColor="text1"/>
          <w:sz w:val="18"/>
          <w:szCs w:val="18"/>
          <w:u w:val="single"/>
        </w:rPr>
        <w:t xml:space="preserve"> </w:t>
      </w:r>
    </w:p>
    <w:p w14:paraId="760FB041" w14:textId="77777777" w:rsidR="00965C32" w:rsidRPr="00965C32" w:rsidRDefault="00965C32" w:rsidP="00965C32">
      <w:pPr>
        <w:spacing w:after="0" w:line="240" w:lineRule="auto"/>
        <w:jc w:val="center"/>
        <w:rPr>
          <w:color w:val="000000" w:themeColor="text1"/>
          <w:sz w:val="18"/>
          <w:szCs w:val="18"/>
          <w:u w:val="single"/>
        </w:rPr>
      </w:pPr>
    </w:p>
    <w:p w14:paraId="52E993F7" w14:textId="77777777" w:rsidR="00965C32" w:rsidRPr="00965C32" w:rsidRDefault="00965C32" w:rsidP="00965C32">
      <w:pPr>
        <w:spacing w:after="0" w:line="240" w:lineRule="auto"/>
        <w:jc w:val="center"/>
        <w:rPr>
          <w:color w:val="000000" w:themeColor="text1"/>
          <w:sz w:val="18"/>
          <w:szCs w:val="18"/>
          <w:u w:val="single"/>
        </w:rPr>
      </w:pPr>
      <w:r w:rsidRPr="00965C32">
        <w:rPr>
          <w:color w:val="000000" w:themeColor="text1"/>
          <w:sz w:val="18"/>
          <w:szCs w:val="18"/>
          <w:u w:val="single"/>
        </w:rPr>
        <w:t>Meeting ID: 161 232 7124</w:t>
      </w:r>
    </w:p>
    <w:p w14:paraId="65DE495D" w14:textId="77777777" w:rsidR="00965C32" w:rsidRPr="00965C32" w:rsidRDefault="00965C32" w:rsidP="00965C32">
      <w:pPr>
        <w:spacing w:after="0" w:line="240" w:lineRule="auto"/>
        <w:jc w:val="center"/>
        <w:rPr>
          <w:color w:val="000000" w:themeColor="text1"/>
          <w:sz w:val="18"/>
          <w:szCs w:val="18"/>
          <w:u w:val="single"/>
        </w:rPr>
      </w:pPr>
      <w:r w:rsidRPr="00965C32">
        <w:rPr>
          <w:color w:val="000000" w:themeColor="text1"/>
          <w:sz w:val="18"/>
          <w:szCs w:val="18"/>
          <w:u w:val="single"/>
        </w:rPr>
        <w:t>Passcode: 489329</w:t>
      </w:r>
    </w:p>
    <w:p w14:paraId="0FC56384" w14:textId="77777777" w:rsidR="00482A45" w:rsidRPr="003106BA" w:rsidRDefault="00482A45" w:rsidP="00A53458">
      <w:pPr>
        <w:spacing w:after="0" w:line="240" w:lineRule="auto"/>
        <w:jc w:val="center"/>
        <w:rPr>
          <w:b/>
          <w:bCs/>
          <w:color w:val="000000" w:themeColor="text1"/>
          <w:sz w:val="18"/>
          <w:szCs w:val="18"/>
          <w:u w:val="single"/>
        </w:rPr>
      </w:pPr>
    </w:p>
    <w:p w14:paraId="11DE1683" w14:textId="7282CDE0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10125B89" w14:textId="77777777" w:rsidR="006A3C3D" w:rsidRDefault="006A3C3D" w:rsidP="006A3C3D">
      <w:pPr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63EA71AD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</w:t>
      </w:r>
      <w:r w:rsidR="00447874">
        <w:rPr>
          <w:rFonts w:ascii="Candara" w:hAnsi="Candara" w:cstheme="minorHAnsi"/>
        </w:rPr>
        <w:t>A</w:t>
      </w:r>
    </w:p>
    <w:p w14:paraId="16BB3814" w14:textId="5234D03B" w:rsidR="00447874" w:rsidRDefault="00447874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Welcoming song offered by James and Stephanie Ironheart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21FC20A0" w14:textId="3D6B84F3" w:rsidR="00447874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</w:p>
    <w:p w14:paraId="0E55075A" w14:textId="4531F637" w:rsidR="006A3C3D" w:rsidRDefault="00DD45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1.4</w:t>
      </w:r>
      <w:r>
        <w:rPr>
          <w:rFonts w:ascii="Candara" w:hAnsi="Candara" w:cstheme="minorHAnsi"/>
        </w:rPr>
        <w:tab/>
        <w:t>Meet and Greet</w:t>
      </w:r>
      <w:r w:rsidR="006C389D">
        <w:rPr>
          <w:rFonts w:ascii="Candara" w:hAnsi="Candara" w:cstheme="minorHAnsi"/>
        </w:rPr>
        <w:t>: Dr. Charlene Williams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076D6DAC" w:rsidR="006A3C3D" w:rsidRDefault="006C389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0:0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2061AE">
        <w:rPr>
          <w:rFonts w:ascii="Candara" w:hAnsi="Candara" w:cstheme="minorHAnsi"/>
          <w:b/>
        </w:rPr>
        <w:t>June</w:t>
      </w:r>
      <w:r w:rsidR="006A2601">
        <w:rPr>
          <w:rFonts w:ascii="Candara" w:hAnsi="Candara" w:cstheme="minorHAnsi"/>
          <w:b/>
        </w:rPr>
        <w:t xml:space="preserve"> </w:t>
      </w:r>
      <w:r w:rsidR="00945567">
        <w:rPr>
          <w:rFonts w:ascii="Candara" w:hAnsi="Candara" w:cstheme="minorHAnsi"/>
          <w:b/>
        </w:rPr>
        <w:t>2023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601E995A" w:rsidR="006A3C3D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  <w:bCs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  <w:r w:rsidR="00447874" w:rsidRPr="00447874">
        <w:rPr>
          <w:rFonts w:ascii="Candara" w:hAnsi="Candara" w:cstheme="minorHAnsi"/>
          <w:bCs/>
        </w:rPr>
        <w:t>Tamara requested and received acceptance of minutes.</w:t>
      </w:r>
    </w:p>
    <w:p w14:paraId="00AE5838" w14:textId="77777777" w:rsidR="00447874" w:rsidRPr="00447874" w:rsidRDefault="00447874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  <w:bCs/>
        </w:rPr>
      </w:pPr>
    </w:p>
    <w:p w14:paraId="000220EC" w14:textId="32A5D695" w:rsidR="00A57D8A" w:rsidRDefault="006C389D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05</w:t>
      </w:r>
      <w:r w:rsidR="00A02EE8">
        <w:rPr>
          <w:rFonts w:ascii="Candara" w:hAnsi="Candara" w:cstheme="minorHAnsi"/>
          <w:b/>
        </w:rPr>
        <w:tab/>
        <w:t>3</w:t>
      </w:r>
      <w:r w:rsidR="007B7615">
        <w:rPr>
          <w:rFonts w:ascii="Candara" w:hAnsi="Candara" w:cstheme="minorHAnsi"/>
          <w:b/>
        </w:rPr>
        <w:t>.0</w:t>
      </w:r>
      <w:r w:rsidR="007B7615">
        <w:rPr>
          <w:rFonts w:ascii="Candara" w:hAnsi="Candara" w:cstheme="minorHAnsi"/>
          <w:b/>
        </w:rPr>
        <w:tab/>
      </w:r>
      <w:r w:rsidR="00945567">
        <w:rPr>
          <w:rFonts w:ascii="Candara" w:hAnsi="Candara" w:cstheme="minorHAnsi"/>
          <w:b/>
        </w:rPr>
        <w:t xml:space="preserve">Office of Indian Education  </w:t>
      </w:r>
      <w:r w:rsidR="008D19BB">
        <w:rPr>
          <w:rFonts w:ascii="Candara" w:hAnsi="Candara" w:cstheme="minorHAnsi"/>
          <w:b/>
        </w:rPr>
        <w:tab/>
      </w:r>
      <w:r w:rsidR="00A57D8A">
        <w:rPr>
          <w:rFonts w:ascii="Candara" w:hAnsi="Candara" w:cstheme="minorHAnsi"/>
          <w:b/>
        </w:rPr>
        <w:t xml:space="preserve"> </w:t>
      </w:r>
    </w:p>
    <w:p w14:paraId="2911789E" w14:textId="136095D9" w:rsidR="00315057" w:rsidRDefault="00447874" w:rsidP="0061517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Updates provided by April Campbell and OIE Team</w:t>
      </w:r>
    </w:p>
    <w:p w14:paraId="55133500" w14:textId="3C5E5685" w:rsidR="00E12A34" w:rsidRDefault="00315057" w:rsidP="00615171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 xml:space="preserve">10:30 </w:t>
      </w:r>
      <w:r w:rsidR="00945567"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>Break</w:t>
      </w:r>
      <w:r w:rsidR="00615171">
        <w:rPr>
          <w:rFonts w:ascii="Candara" w:hAnsi="Candara" w:cstheme="minorHAnsi"/>
        </w:rPr>
        <w:t xml:space="preserve"> </w:t>
      </w:r>
    </w:p>
    <w:p w14:paraId="4072FB0B" w14:textId="1C808F38" w:rsidR="00D57731" w:rsidRPr="00D57731" w:rsidRDefault="00F65E5A" w:rsidP="00A57D8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F26E10">
        <w:rPr>
          <w:rFonts w:ascii="Candara" w:hAnsi="Candara" w:cstheme="minorHAnsi"/>
          <w:b/>
        </w:rPr>
        <w:tab/>
      </w:r>
      <w:r w:rsidR="00853C76">
        <w:rPr>
          <w:rFonts w:ascii="Candara" w:hAnsi="Candara" w:cstheme="minorHAnsi"/>
          <w:b/>
        </w:rPr>
        <w:t xml:space="preserve"> </w:t>
      </w:r>
    </w:p>
    <w:p w14:paraId="0261A0B2" w14:textId="77777777" w:rsidR="00DD453D" w:rsidRDefault="00315057" w:rsidP="00DD45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 xml:space="preserve">10:40 </w:t>
      </w:r>
      <w:r>
        <w:rPr>
          <w:rFonts w:ascii="Candara" w:hAnsi="Candara" w:cstheme="minorHAnsi"/>
          <w:b/>
        </w:rPr>
        <w:tab/>
      </w:r>
      <w:r w:rsidR="000A6948">
        <w:rPr>
          <w:rFonts w:ascii="Candara" w:hAnsi="Candara" w:cstheme="minorHAnsi"/>
          <w:b/>
        </w:rPr>
        <w:t xml:space="preserve">4.0 </w:t>
      </w:r>
      <w:r w:rsidR="000A6948">
        <w:rPr>
          <w:rFonts w:ascii="Candara" w:hAnsi="Candara" w:cstheme="minorHAnsi"/>
          <w:b/>
        </w:rPr>
        <w:tab/>
      </w:r>
      <w:r w:rsidR="000A6948">
        <w:rPr>
          <w:rFonts w:ascii="Candara" w:hAnsi="Candara" w:cstheme="minorHAnsi"/>
        </w:rPr>
        <w:t xml:space="preserve"> </w:t>
      </w:r>
      <w:r w:rsidR="00DD453D">
        <w:rPr>
          <w:rFonts w:ascii="Candara" w:hAnsi="Candara" w:cstheme="minorHAnsi"/>
          <w:b/>
        </w:rPr>
        <w:t>Presentation</w:t>
      </w:r>
      <w:r w:rsidR="00DD453D">
        <w:rPr>
          <w:rFonts w:ascii="Candara" w:hAnsi="Candara" w:cstheme="minorHAnsi"/>
          <w:b/>
        </w:rPr>
        <w:tab/>
      </w:r>
      <w:r w:rsidR="00DD453D">
        <w:rPr>
          <w:rFonts w:ascii="Candara" w:hAnsi="Candara" w:cstheme="minorHAnsi"/>
        </w:rPr>
        <w:t>UO – Janne Underriner and Heather McClure</w:t>
      </w:r>
    </w:p>
    <w:p w14:paraId="765E872E" w14:textId="0FCB4076" w:rsidR="00DD453D" w:rsidRPr="00315057" w:rsidRDefault="00DD453D" w:rsidP="00DD45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6C389D">
        <w:rPr>
          <w:rFonts w:ascii="Candara" w:hAnsi="Candara" w:cstheme="minorHAnsi"/>
        </w:rPr>
        <w:t>4</w:t>
      </w:r>
      <w:r w:rsidRPr="00315057">
        <w:rPr>
          <w:rFonts w:ascii="Candara" w:hAnsi="Candara" w:cstheme="minorHAnsi"/>
        </w:rPr>
        <w:t xml:space="preserve">.1 </w:t>
      </w:r>
      <w:r w:rsidRPr="0031505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 xml:space="preserve">Native </w:t>
      </w:r>
      <w:r w:rsidR="00B16060">
        <w:rPr>
          <w:rFonts w:ascii="Candara" w:hAnsi="Candara" w:cstheme="minorHAnsi"/>
        </w:rPr>
        <w:t xml:space="preserve">Voices </w:t>
      </w:r>
      <w:r>
        <w:rPr>
          <w:rStyle w:val="ui-provider"/>
        </w:rPr>
        <w:t>Disciplinary Study</w:t>
      </w:r>
    </w:p>
    <w:p w14:paraId="3ACB0CCA" w14:textId="0FCDB362" w:rsidR="00214FDF" w:rsidRPr="000A6948" w:rsidRDefault="00214FDF" w:rsidP="000A694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</w:p>
    <w:p w14:paraId="36A1AFE3" w14:textId="4CEDE3E5" w:rsidR="00586F89" w:rsidRDefault="00586F89" w:rsidP="00586F8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3</w:t>
      </w:r>
      <w:r w:rsidR="00FA3B5E">
        <w:rPr>
          <w:rFonts w:ascii="Candara" w:hAnsi="Candara" w:cstheme="minorHAnsi"/>
          <w:b/>
        </w:rPr>
        <w:t>0</w:t>
      </w:r>
      <w:r w:rsidR="008F3FDD">
        <w:rPr>
          <w:rFonts w:ascii="Candara" w:hAnsi="Candara" w:cstheme="minorHAnsi"/>
          <w:b/>
        </w:rPr>
        <w:tab/>
      </w:r>
      <w:r w:rsidR="006C389D">
        <w:rPr>
          <w:rFonts w:ascii="Candara" w:hAnsi="Candara" w:cstheme="minorHAnsi"/>
          <w:b/>
        </w:rPr>
        <w:t>5.o</w:t>
      </w:r>
      <w:r w:rsidR="006C389D">
        <w:rPr>
          <w:rFonts w:ascii="Candara" w:hAnsi="Candara" w:cstheme="minorHAnsi"/>
          <w:b/>
        </w:rPr>
        <w:tab/>
        <w:t>Working Lunch with</w:t>
      </w:r>
      <w:r>
        <w:rPr>
          <w:rFonts w:ascii="Candara" w:hAnsi="Candara" w:cstheme="minorHAnsi"/>
          <w:b/>
        </w:rPr>
        <w:t xml:space="preserve"> Keynote Speaker - Dr. Charlene Williams, Agency </w:t>
      </w:r>
    </w:p>
    <w:p w14:paraId="0E3810AF" w14:textId="02BE9ACC" w:rsidR="00326C75" w:rsidRDefault="00586F89" w:rsidP="00586F8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  <w:t>Director, Deputy Superintendent of Public Instruction</w:t>
      </w:r>
    </w:p>
    <w:p w14:paraId="2AE979AC" w14:textId="77777777" w:rsidR="000A6948" w:rsidRDefault="000A6948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32F2B98A" w14:textId="77777777" w:rsidR="00B16060" w:rsidRDefault="006C389D" w:rsidP="00B1606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2:30</w:t>
      </w:r>
      <w:r>
        <w:rPr>
          <w:rFonts w:ascii="Candara" w:hAnsi="Candara" w:cstheme="minorHAnsi"/>
          <w:b/>
        </w:rPr>
        <w:tab/>
        <w:t>6</w:t>
      </w:r>
      <w:r w:rsidR="00DD453D">
        <w:rPr>
          <w:rFonts w:ascii="Candara" w:hAnsi="Candara" w:cstheme="minorHAnsi"/>
          <w:b/>
        </w:rPr>
        <w:t>.0</w:t>
      </w:r>
      <w:r w:rsidR="00DD453D">
        <w:rPr>
          <w:rFonts w:ascii="Candara" w:hAnsi="Candara" w:cstheme="minorHAnsi"/>
          <w:b/>
        </w:rPr>
        <w:tab/>
      </w:r>
      <w:r w:rsidR="00B16060">
        <w:rPr>
          <w:rFonts w:ascii="Candara" w:hAnsi="Candara" w:cstheme="minorHAnsi"/>
          <w:b/>
        </w:rPr>
        <w:t>Transitions from the Office of Teaching Learning &amp; Assessment</w:t>
      </w:r>
      <w:r w:rsidR="00B16060">
        <w:rPr>
          <w:rFonts w:ascii="Candara" w:hAnsi="Candara" w:cstheme="minorHAnsi"/>
          <w:b/>
        </w:rPr>
        <w:tab/>
      </w:r>
      <w:r w:rsidR="00B16060">
        <w:rPr>
          <w:rFonts w:ascii="Candara" w:hAnsi="Candara" w:cstheme="minorHAnsi"/>
          <w:b/>
        </w:rPr>
        <w:tab/>
      </w:r>
      <w:r w:rsidR="00B16060">
        <w:rPr>
          <w:rFonts w:ascii="Candara" w:hAnsi="Candara" w:cstheme="minorHAnsi"/>
          <w:b/>
        </w:rPr>
        <w:tab/>
      </w:r>
      <w:r w:rsidR="00B16060" w:rsidRPr="00814223">
        <w:rPr>
          <w:rFonts w:ascii="Candara" w:hAnsi="Candara" w:cstheme="minorHAnsi"/>
        </w:rPr>
        <w:t>Update from</w:t>
      </w:r>
      <w:r w:rsidR="00B16060">
        <w:rPr>
          <w:rFonts w:ascii="Candara" w:hAnsi="Candara" w:cstheme="minorHAnsi"/>
          <w:b/>
        </w:rPr>
        <w:t xml:space="preserve"> </w:t>
      </w:r>
      <w:r w:rsidR="00B16060">
        <w:rPr>
          <w:rFonts w:ascii="Candara" w:hAnsi="Candara" w:cstheme="minorHAnsi"/>
        </w:rPr>
        <w:t>Susan Samek, Career Connected Learning Tribal Liaison</w:t>
      </w:r>
    </w:p>
    <w:p w14:paraId="24C4A67F" w14:textId="77777777" w:rsidR="00B16060" w:rsidRDefault="00B16060" w:rsidP="00B1606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  <w:t>(</w:t>
      </w:r>
      <w:r w:rsidRPr="00DD453D">
        <w:rPr>
          <w:rFonts w:ascii="Candara" w:hAnsi="Candara" w:cstheme="minorHAnsi"/>
        </w:rPr>
        <w:t>CCL/CTE</w:t>
      </w:r>
      <w:r>
        <w:rPr>
          <w:rFonts w:ascii="Candara" w:hAnsi="Candara" w:cstheme="minorHAnsi"/>
        </w:rPr>
        <w:t>)</w:t>
      </w:r>
    </w:p>
    <w:p w14:paraId="1C892DB8" w14:textId="13B63E64" w:rsidR="00DD453D" w:rsidRPr="000A6948" w:rsidRDefault="00DD453D" w:rsidP="00DD45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="002D0A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 xml:space="preserve"> </w:t>
      </w:r>
    </w:p>
    <w:p w14:paraId="31159111" w14:textId="42144DAD" w:rsidR="00FA3B5E" w:rsidRPr="00DD453D" w:rsidRDefault="00FA3B5E" w:rsidP="00DD45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</w:p>
    <w:p w14:paraId="0850B25A" w14:textId="1829982F" w:rsidR="00FA3B5E" w:rsidRDefault="00DD453D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:00</w:t>
      </w:r>
      <w:r w:rsidR="006C389D">
        <w:rPr>
          <w:rFonts w:ascii="Candara" w:hAnsi="Candara" w:cstheme="minorHAnsi"/>
          <w:b/>
        </w:rPr>
        <w:tab/>
        <w:t>7</w:t>
      </w:r>
      <w:r w:rsidR="00FA3B5E">
        <w:rPr>
          <w:rFonts w:ascii="Candara" w:hAnsi="Candara" w:cstheme="minorHAnsi"/>
          <w:b/>
        </w:rPr>
        <w:t>.0</w:t>
      </w:r>
      <w:r w:rsidR="00FA3B5E">
        <w:rPr>
          <w:rFonts w:ascii="Candara" w:hAnsi="Candara" w:cstheme="minorHAnsi"/>
          <w:b/>
        </w:rPr>
        <w:tab/>
        <w:t>Student Success Plan (SSP)</w:t>
      </w:r>
    </w:p>
    <w:p w14:paraId="4801349C" w14:textId="57B7B89F" w:rsidR="00793A53" w:rsidRPr="00793A53" w:rsidRDefault="00DD453D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793A53" w:rsidRPr="00793A53">
        <w:rPr>
          <w:rFonts w:ascii="Candara" w:hAnsi="Candara" w:cstheme="minorHAnsi"/>
        </w:rPr>
        <w:t>7.1</w:t>
      </w:r>
      <w:r w:rsidRPr="00793A53">
        <w:rPr>
          <w:rFonts w:ascii="Candara" w:hAnsi="Candara" w:cstheme="minorHAnsi"/>
        </w:rPr>
        <w:tab/>
      </w:r>
      <w:r w:rsidR="00793A53" w:rsidRPr="00793A53">
        <w:rPr>
          <w:rFonts w:ascii="Candara" w:hAnsi="Candara" w:cstheme="minorHAnsi"/>
        </w:rPr>
        <w:t>Update</w:t>
      </w:r>
      <w:r w:rsidR="00447874">
        <w:rPr>
          <w:rFonts w:ascii="Candara" w:hAnsi="Candara" w:cstheme="minorHAnsi"/>
        </w:rPr>
        <w:t>s discussed</w:t>
      </w:r>
      <w:r w:rsidR="002D0AA7">
        <w:rPr>
          <w:rFonts w:ascii="Candara" w:hAnsi="Candara" w:cstheme="minorHAnsi"/>
        </w:rPr>
        <w:t xml:space="preserve"> presentation to committee members in attendance.</w:t>
      </w:r>
    </w:p>
    <w:p w14:paraId="63DF4AA1" w14:textId="0B023D1C" w:rsidR="00DD453D" w:rsidRPr="00447874" w:rsidRDefault="00793A53" w:rsidP="0044787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 w:rsidRPr="00793A53">
        <w:rPr>
          <w:rFonts w:ascii="Candara" w:hAnsi="Candara" w:cstheme="minorHAnsi"/>
        </w:rPr>
        <w:tab/>
      </w:r>
      <w:r w:rsidRPr="00793A53">
        <w:rPr>
          <w:rFonts w:ascii="Candara" w:hAnsi="Candara" w:cstheme="minorHAnsi"/>
        </w:rPr>
        <w:tab/>
      </w:r>
    </w:p>
    <w:p w14:paraId="5718CDF4" w14:textId="77777777" w:rsidR="00B16060" w:rsidRDefault="00DD453D" w:rsidP="00B1606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:20</w:t>
      </w:r>
      <w:r w:rsidR="006C389D">
        <w:rPr>
          <w:rFonts w:ascii="Candara" w:hAnsi="Candara" w:cstheme="minorHAnsi"/>
          <w:b/>
        </w:rPr>
        <w:tab/>
        <w:t>8</w:t>
      </w:r>
      <w:r w:rsidR="00586F89">
        <w:rPr>
          <w:rFonts w:ascii="Candara" w:hAnsi="Candara" w:cstheme="minorHAnsi"/>
          <w:b/>
        </w:rPr>
        <w:t>.0</w:t>
      </w:r>
      <w:r w:rsidR="00586F89">
        <w:rPr>
          <w:rFonts w:ascii="Candara" w:hAnsi="Candara" w:cstheme="minorHAnsi"/>
          <w:b/>
        </w:rPr>
        <w:tab/>
      </w:r>
      <w:r w:rsidR="00B16060">
        <w:rPr>
          <w:rFonts w:ascii="Candara" w:hAnsi="Candara" w:cstheme="minorHAnsi"/>
          <w:b/>
        </w:rPr>
        <w:t xml:space="preserve">Required: ODE Training for all ODE Committee Members </w:t>
      </w:r>
    </w:p>
    <w:p w14:paraId="407C4EB4" w14:textId="49CFA04B" w:rsidR="00447874" w:rsidRPr="00447874" w:rsidRDefault="00447874" w:rsidP="00B1606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Pr="00447874">
        <w:rPr>
          <w:rFonts w:ascii="Candara" w:hAnsi="Candara" w:cstheme="minorHAnsi"/>
          <w:bCs/>
        </w:rPr>
        <w:t>Information shared out</w:t>
      </w:r>
      <w:r w:rsidR="002D0AA7">
        <w:rPr>
          <w:rFonts w:ascii="Candara" w:hAnsi="Candara" w:cstheme="minorHAnsi"/>
          <w:bCs/>
        </w:rPr>
        <w:t xml:space="preserve"> and committee members in attendance were guided  along with those online. Reminders will go out again for those unable to complete the required harassment training.</w:t>
      </w:r>
    </w:p>
    <w:p w14:paraId="0B2D5C1E" w14:textId="32B1C956" w:rsidR="000A6948" w:rsidRPr="00DD453D" w:rsidRDefault="000A6948" w:rsidP="00B16060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</w:rPr>
      </w:pPr>
    </w:p>
    <w:p w14:paraId="0E922DE8" w14:textId="56880C88" w:rsidR="00FC029E" w:rsidRDefault="00DD453D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:50</w:t>
      </w:r>
      <w:r w:rsidR="00FA3B5E">
        <w:rPr>
          <w:rFonts w:ascii="Candara" w:hAnsi="Candara" w:cstheme="minorHAnsi"/>
          <w:b/>
        </w:rPr>
        <w:tab/>
      </w:r>
      <w:r w:rsidR="00FC029E">
        <w:rPr>
          <w:rFonts w:ascii="Candara" w:hAnsi="Candara" w:cstheme="minorHAnsi"/>
          <w:b/>
        </w:rPr>
        <w:t>Break</w:t>
      </w:r>
    </w:p>
    <w:p w14:paraId="07DF7DBC" w14:textId="77777777" w:rsidR="00FC029E" w:rsidRDefault="00FC029E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22F52460" w14:textId="2BBB4947" w:rsidR="00447874" w:rsidRDefault="00DD453D" w:rsidP="00965C3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2:00</w:t>
      </w:r>
      <w:r w:rsidR="00FC029E">
        <w:rPr>
          <w:rFonts w:ascii="Candara" w:hAnsi="Candara" w:cstheme="minorHAnsi"/>
          <w:b/>
        </w:rPr>
        <w:tab/>
      </w:r>
      <w:r w:rsidR="006C389D">
        <w:rPr>
          <w:rFonts w:ascii="Candara" w:hAnsi="Candara" w:cstheme="minorHAnsi"/>
          <w:b/>
        </w:rPr>
        <w:t>9</w:t>
      </w:r>
      <w:r w:rsidR="00FA3B5E">
        <w:rPr>
          <w:rFonts w:ascii="Candara" w:hAnsi="Candara" w:cstheme="minorHAnsi"/>
          <w:b/>
        </w:rPr>
        <w:t>.0</w:t>
      </w:r>
      <w:r w:rsidR="00FA3B5E">
        <w:rPr>
          <w:rFonts w:ascii="Candara" w:hAnsi="Candara" w:cstheme="minorHAnsi"/>
          <w:b/>
        </w:rPr>
        <w:tab/>
      </w:r>
      <w:r w:rsidR="00814223">
        <w:rPr>
          <w:rFonts w:ascii="Candara" w:hAnsi="Candara" w:cstheme="minorHAnsi"/>
          <w:b/>
        </w:rPr>
        <w:t>Education Directors Updates</w:t>
      </w:r>
    </w:p>
    <w:p w14:paraId="41BC0D4F" w14:textId="724BD649" w:rsidR="00FC029E" w:rsidRPr="002D0AA7" w:rsidRDefault="002D0AA7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Pr="002D0AA7">
        <w:rPr>
          <w:rFonts w:ascii="Candara" w:hAnsi="Candara" w:cstheme="minorHAnsi"/>
          <w:bCs/>
        </w:rPr>
        <w:t>No updates</w:t>
      </w:r>
    </w:p>
    <w:p w14:paraId="013392E4" w14:textId="2C5671E3" w:rsidR="00FC029E" w:rsidRDefault="00DD453D" w:rsidP="00965C3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2:30</w:t>
      </w:r>
      <w:r w:rsidR="006C389D">
        <w:rPr>
          <w:rFonts w:ascii="Candara" w:hAnsi="Candara" w:cstheme="minorHAnsi"/>
          <w:b/>
        </w:rPr>
        <w:tab/>
        <w:t>10</w:t>
      </w:r>
      <w:r w:rsidR="00FC029E">
        <w:rPr>
          <w:rFonts w:ascii="Candara" w:hAnsi="Candara" w:cstheme="minorHAnsi"/>
          <w:b/>
        </w:rPr>
        <w:t>.0</w:t>
      </w:r>
      <w:r w:rsidR="00CF596D">
        <w:rPr>
          <w:rFonts w:ascii="Candara" w:hAnsi="Candara" w:cstheme="minorHAnsi"/>
          <w:b/>
        </w:rPr>
        <w:tab/>
      </w:r>
      <w:r w:rsidR="00FC029E">
        <w:rPr>
          <w:rFonts w:ascii="Candara" w:hAnsi="Candara" w:cstheme="minorHAnsi"/>
          <w:b/>
        </w:rPr>
        <w:t xml:space="preserve">Agency Partner Updates &amp; Opportunities </w:t>
      </w:r>
    </w:p>
    <w:p w14:paraId="5593C716" w14:textId="34ACC831" w:rsidR="00FC029E" w:rsidRPr="002D0AA7" w:rsidRDefault="002D0AA7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Cs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Pr="002D0AA7">
        <w:rPr>
          <w:rFonts w:ascii="Candara" w:hAnsi="Candara" w:cstheme="minorHAnsi"/>
          <w:bCs/>
        </w:rPr>
        <w:t>No updates</w:t>
      </w:r>
    </w:p>
    <w:p w14:paraId="4D75784E" w14:textId="409695E7" w:rsidR="00734F14" w:rsidRDefault="00DD453D" w:rsidP="00965C3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:00</w:t>
      </w:r>
      <w:r w:rsidR="006C389D">
        <w:rPr>
          <w:rFonts w:ascii="Candara" w:hAnsi="Candara" w:cstheme="minorHAnsi"/>
          <w:b/>
        </w:rPr>
        <w:tab/>
        <w:t>11</w:t>
      </w:r>
      <w:r w:rsidR="00FC029E">
        <w:rPr>
          <w:rFonts w:ascii="Candara" w:hAnsi="Candara" w:cstheme="minorHAnsi"/>
          <w:b/>
        </w:rPr>
        <w:t>.0</w:t>
      </w:r>
      <w:r w:rsidR="00FC029E">
        <w:rPr>
          <w:rFonts w:ascii="Candara" w:hAnsi="Candara" w:cstheme="minorHAnsi"/>
          <w:b/>
        </w:rPr>
        <w:tab/>
      </w:r>
      <w:r w:rsidR="00734F14">
        <w:rPr>
          <w:rFonts w:ascii="Candara" w:hAnsi="Candara" w:cstheme="minorHAnsi"/>
          <w:b/>
        </w:rPr>
        <w:t>AI/AN Advisory Committee Business</w:t>
      </w:r>
    </w:p>
    <w:p w14:paraId="1F70AB19" w14:textId="0DC6EDF9" w:rsidR="00734F14" w:rsidRPr="00FC029E" w:rsidRDefault="00734F14" w:rsidP="00FC029E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lastRenderedPageBreak/>
        <w:tab/>
      </w:r>
      <w:r>
        <w:rPr>
          <w:rFonts w:ascii="Candara" w:hAnsi="Candara" w:cstheme="minorHAnsi"/>
          <w:b/>
        </w:rPr>
        <w:tab/>
      </w:r>
      <w:r w:rsidR="006C389D">
        <w:rPr>
          <w:rFonts w:ascii="Candara" w:hAnsi="Candara" w:cstheme="minorHAnsi"/>
        </w:rPr>
        <w:t>11</w:t>
      </w:r>
      <w:r w:rsidR="00FC029E" w:rsidRPr="00FC029E">
        <w:rPr>
          <w:rFonts w:ascii="Candara" w:hAnsi="Candara" w:cstheme="minorHAnsi"/>
        </w:rPr>
        <w:t>.1</w:t>
      </w:r>
      <w:r w:rsidR="00FC029E" w:rsidRPr="00FC029E">
        <w:rPr>
          <w:rFonts w:ascii="Candara" w:hAnsi="Candara" w:cstheme="minorHAnsi"/>
        </w:rPr>
        <w:tab/>
      </w:r>
      <w:r w:rsidR="00FC029E">
        <w:rPr>
          <w:rFonts w:ascii="Candara" w:hAnsi="Candara" w:cstheme="minorHAnsi"/>
        </w:rPr>
        <w:t>Discussion – Open Position</w:t>
      </w:r>
    </w:p>
    <w:p w14:paraId="0A342810" w14:textId="77777777" w:rsidR="00FC029E" w:rsidRDefault="00FC029E" w:rsidP="00734F1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78016D0" w14:textId="0D8FA633" w:rsidR="006A3C3D" w:rsidRDefault="003E42D6" w:rsidP="003E42D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:20</w:t>
      </w:r>
      <w:r w:rsidR="00A02EE8">
        <w:rPr>
          <w:rFonts w:ascii="Candara" w:hAnsi="Candara" w:cstheme="minorHAnsi"/>
          <w:b/>
        </w:rPr>
        <w:tab/>
      </w:r>
      <w:r w:rsidR="006C389D">
        <w:rPr>
          <w:rFonts w:ascii="Candara" w:hAnsi="Candara" w:cstheme="minorHAnsi"/>
          <w:b/>
        </w:rPr>
        <w:t>12</w:t>
      </w:r>
      <w:r w:rsidR="006A3C3D">
        <w:rPr>
          <w:rFonts w:ascii="Candara" w:hAnsi="Candara" w:cstheme="minorHAnsi"/>
          <w:b/>
        </w:rPr>
        <w:t>.0</w:t>
      </w:r>
      <w:r w:rsidR="006A3C3D">
        <w:rPr>
          <w:rFonts w:ascii="Candara" w:hAnsi="Candara" w:cstheme="minorHAnsi"/>
          <w:b/>
        </w:rPr>
        <w:tab/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6F06C700" w14:textId="0A30C90E" w:rsidR="009F79C6" w:rsidRPr="009F79C6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4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  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2D0AA7" w:rsidRPr="002D0AA7">
        <w:rPr>
          <w:rFonts w:ascii="Candara" w:hAnsi="Candara" w:cstheme="minorHAnsi"/>
          <w:bCs/>
        </w:rPr>
        <w:t>No community comment</w:t>
      </w:r>
    </w:p>
    <w:p w14:paraId="7BEC3EEF" w14:textId="70E1E68C" w:rsidR="00F26E10" w:rsidRDefault="003E42D6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3</w:t>
      </w:r>
      <w:r w:rsidR="006A3C3D">
        <w:rPr>
          <w:rFonts w:ascii="Candara" w:hAnsi="Candara" w:cstheme="minorHAnsi"/>
          <w:b/>
        </w:rPr>
        <w:t>:</w:t>
      </w:r>
      <w:r>
        <w:rPr>
          <w:rFonts w:ascii="Candara" w:hAnsi="Candara" w:cstheme="minorHAnsi"/>
          <w:b/>
        </w:rPr>
        <w:t>25</w:t>
      </w:r>
      <w:r w:rsidR="00A02EE8">
        <w:rPr>
          <w:rFonts w:ascii="Candara" w:hAnsi="Candara" w:cstheme="minorHAnsi"/>
          <w:b/>
        </w:rPr>
        <w:tab/>
      </w:r>
      <w:r w:rsidR="006C389D">
        <w:rPr>
          <w:rFonts w:ascii="Candara" w:hAnsi="Candara" w:cstheme="minorHAnsi"/>
          <w:b/>
        </w:rPr>
        <w:t>13</w:t>
      </w:r>
      <w:r w:rsidR="006A3C3D" w:rsidRPr="00D40C43">
        <w:rPr>
          <w:rFonts w:ascii="Candara" w:hAnsi="Candara" w:cstheme="minorHAnsi"/>
          <w:b/>
        </w:rPr>
        <w:t>.0</w:t>
      </w:r>
      <w:r w:rsidR="006A3C3D" w:rsidRPr="00D40C43">
        <w:rPr>
          <w:rFonts w:ascii="Candara" w:hAnsi="Candara" w:cstheme="minorHAnsi"/>
          <w:b/>
        </w:rPr>
        <w:tab/>
        <w:t>Other Business</w:t>
      </w:r>
      <w:r w:rsidR="001C4DED">
        <w:rPr>
          <w:rFonts w:ascii="Candara" w:hAnsi="Candara" w:cstheme="minorHAnsi"/>
          <w:b/>
        </w:rPr>
        <w:t xml:space="preserve"> and</w:t>
      </w:r>
      <w:r w:rsidR="006A3C3D" w:rsidRPr="00D40C43">
        <w:rPr>
          <w:rFonts w:ascii="Candara" w:hAnsi="Candara" w:cstheme="minorHAnsi"/>
          <w:b/>
        </w:rPr>
        <w:t xml:space="preserve"> Next Meeting Agenda Items</w:t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  <w:t xml:space="preserve">       </w:t>
      </w:r>
      <w:r w:rsidR="006A3C3D">
        <w:rPr>
          <w:rFonts w:ascii="Candara" w:hAnsi="Candara" w:cstheme="minorHAnsi"/>
        </w:rPr>
        <w:t>All</w:t>
      </w:r>
    </w:p>
    <w:p w14:paraId="73D47544" w14:textId="20928349" w:rsidR="00567A4C" w:rsidRDefault="00F65E5A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066BE3">
        <w:rPr>
          <w:rFonts w:ascii="Candara" w:hAnsi="Candara" w:cstheme="minorHAnsi"/>
        </w:rPr>
        <w:tab/>
      </w:r>
      <w:r w:rsidR="006C389D">
        <w:rPr>
          <w:rFonts w:ascii="Candara" w:hAnsi="Candara" w:cstheme="minorHAnsi"/>
        </w:rPr>
        <w:t>13.1   Schedule recurring</w:t>
      </w:r>
      <w:r w:rsidR="003E42D6">
        <w:rPr>
          <w:rFonts w:ascii="Candara" w:hAnsi="Candara" w:cstheme="minorHAnsi"/>
        </w:rPr>
        <w:t xml:space="preserve"> meeting </w:t>
      </w:r>
      <w:r w:rsidR="00482A45">
        <w:rPr>
          <w:rFonts w:ascii="Candara" w:hAnsi="Candara" w:cstheme="minorHAnsi"/>
        </w:rPr>
        <w:t xml:space="preserve"> </w:t>
      </w:r>
    </w:p>
    <w:p w14:paraId="79770FD7" w14:textId="77777777" w:rsidR="00447874" w:rsidRDefault="006C389D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13</w:t>
      </w:r>
      <w:r w:rsidR="00D57731">
        <w:rPr>
          <w:rFonts w:ascii="Candara" w:hAnsi="Candara" w:cstheme="minorHAnsi"/>
        </w:rPr>
        <w:t>.2</w:t>
      </w:r>
      <w:r w:rsidR="003E42D6">
        <w:rPr>
          <w:rFonts w:ascii="Candara" w:hAnsi="Candara" w:cstheme="minorHAnsi"/>
        </w:rPr>
        <w:t xml:space="preserve">   In Person or Hybrid </w:t>
      </w:r>
    </w:p>
    <w:p w14:paraId="362B912C" w14:textId="471157A6" w:rsidR="00D57731" w:rsidRPr="00F65E5A" w:rsidRDefault="00447874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Discussion held regarding meeting every other month, rather than monthly</w:t>
      </w:r>
      <w:r w:rsidR="00D57731">
        <w:rPr>
          <w:rFonts w:ascii="Candara" w:hAnsi="Candara" w:cstheme="minorHAnsi"/>
        </w:rPr>
        <w:tab/>
      </w:r>
      <w:r w:rsidR="00482A45">
        <w:rPr>
          <w:rFonts w:ascii="Candara" w:hAnsi="Candara" w:cstheme="minorHAnsi"/>
        </w:rPr>
        <w:t xml:space="preserve"> </w:t>
      </w:r>
      <w:r w:rsidR="004C428C">
        <w:rPr>
          <w:rFonts w:ascii="Candara" w:hAnsi="Candara" w:cstheme="minorHAnsi"/>
        </w:rPr>
        <w:tab/>
      </w:r>
      <w:r w:rsidR="00D57731">
        <w:rPr>
          <w:rFonts w:ascii="Candara" w:hAnsi="Candara" w:cstheme="minorHAnsi"/>
        </w:rPr>
        <w:t xml:space="preserve"> </w:t>
      </w:r>
    </w:p>
    <w:p w14:paraId="5F009668" w14:textId="77777777" w:rsidR="00F65E5A" w:rsidRDefault="00F65E5A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3D70E073" w14:textId="7BB31085" w:rsidR="001801C3" w:rsidRDefault="003E42D6" w:rsidP="00A8040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3:3</w:t>
      </w:r>
      <w:r w:rsidR="005D63ED">
        <w:rPr>
          <w:rFonts w:ascii="Candara" w:hAnsi="Candara" w:cstheme="minorHAnsi"/>
          <w:b/>
        </w:rPr>
        <w:t>0</w:t>
      </w:r>
      <w:r w:rsidR="001801C3">
        <w:rPr>
          <w:rFonts w:ascii="Candara" w:hAnsi="Candara" w:cstheme="minorHAnsi"/>
          <w:b/>
        </w:rPr>
        <w:t xml:space="preserve"> </w:t>
      </w:r>
      <w:r w:rsidR="00A80404">
        <w:rPr>
          <w:rFonts w:ascii="Candara" w:hAnsi="Candara" w:cstheme="minorHAnsi"/>
          <w:b/>
        </w:rPr>
        <w:tab/>
        <w:t xml:space="preserve">Adjourn </w:t>
      </w:r>
    </w:p>
    <w:p w14:paraId="1F213D98" w14:textId="77777777" w:rsidR="001801C3" w:rsidRPr="005F1B38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5"/>
      <w:footerReference w:type="first" r:id="rId16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0C3E0171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B16060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>ADA accommodations: Please e-mail AIAN.AdvisoryCommittee@OregonLearning</w:t>
    </w:r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907543"/>
    <w:multiLevelType w:val="hybridMultilevel"/>
    <w:tmpl w:val="21647C2A"/>
    <w:lvl w:ilvl="0" w:tplc="8B32706A">
      <w:start w:val="4"/>
      <w:numFmt w:val="bullet"/>
      <w:lvlText w:val="-"/>
      <w:lvlJc w:val="left"/>
      <w:pPr>
        <w:ind w:left="369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672B5"/>
    <w:multiLevelType w:val="hybridMultilevel"/>
    <w:tmpl w:val="E7042404"/>
    <w:lvl w:ilvl="0" w:tplc="E7EE3064">
      <w:start w:val="4"/>
      <w:numFmt w:val="bullet"/>
      <w:lvlText w:val="-"/>
      <w:lvlJc w:val="left"/>
      <w:pPr>
        <w:ind w:left="324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8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7628FA"/>
    <w:multiLevelType w:val="hybridMultilevel"/>
    <w:tmpl w:val="6B8C6CD6"/>
    <w:lvl w:ilvl="0" w:tplc="F482B8AE">
      <w:start w:val="4"/>
      <w:numFmt w:val="bullet"/>
      <w:lvlText w:val="-"/>
      <w:lvlJc w:val="left"/>
      <w:pPr>
        <w:ind w:left="3600" w:hanging="360"/>
      </w:pPr>
      <w:rPr>
        <w:rFonts w:ascii="Candara" w:eastAsiaTheme="minorHAnsi" w:hAnsi="Candara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0BA6F2B"/>
    <w:multiLevelType w:val="hybridMultilevel"/>
    <w:tmpl w:val="097C5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845707614">
    <w:abstractNumId w:val="3"/>
  </w:num>
  <w:num w:numId="2" w16cid:durableId="2043702217">
    <w:abstractNumId w:val="7"/>
  </w:num>
  <w:num w:numId="3" w16cid:durableId="766728868">
    <w:abstractNumId w:val="8"/>
  </w:num>
  <w:num w:numId="4" w16cid:durableId="68315113">
    <w:abstractNumId w:val="4"/>
  </w:num>
  <w:num w:numId="5" w16cid:durableId="1735078895">
    <w:abstractNumId w:val="6"/>
  </w:num>
  <w:num w:numId="6" w16cid:durableId="883129678">
    <w:abstractNumId w:val="1"/>
  </w:num>
  <w:num w:numId="7" w16cid:durableId="1682855313">
    <w:abstractNumId w:val="2"/>
  </w:num>
  <w:num w:numId="8" w16cid:durableId="2083020356">
    <w:abstractNumId w:val="10"/>
  </w:num>
  <w:num w:numId="9" w16cid:durableId="1298946979">
    <w:abstractNumId w:val="5"/>
  </w:num>
  <w:num w:numId="10" w16cid:durableId="124323253">
    <w:abstractNumId w:val="9"/>
  </w:num>
  <w:num w:numId="11" w16cid:durableId="161428402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defaultTabStop w:val="720"/>
  <w:characterSpacingControl w:val="doNotCompress"/>
  <w:hdrShapeDefaults>
    <o:shapedefaults v:ext="edit" spidmax="1699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DC2"/>
    <w:rsid w:val="00000EB9"/>
    <w:rsid w:val="0000455E"/>
    <w:rsid w:val="00005327"/>
    <w:rsid w:val="0001054B"/>
    <w:rsid w:val="0001189C"/>
    <w:rsid w:val="00011AAD"/>
    <w:rsid w:val="00014CAD"/>
    <w:rsid w:val="000169CB"/>
    <w:rsid w:val="0001735A"/>
    <w:rsid w:val="000219A5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E2F"/>
    <w:rsid w:val="000470B3"/>
    <w:rsid w:val="00047480"/>
    <w:rsid w:val="0004788B"/>
    <w:rsid w:val="000500C1"/>
    <w:rsid w:val="00050824"/>
    <w:rsid w:val="00051061"/>
    <w:rsid w:val="00053E2F"/>
    <w:rsid w:val="0005472D"/>
    <w:rsid w:val="00057C28"/>
    <w:rsid w:val="00060BBF"/>
    <w:rsid w:val="000621E6"/>
    <w:rsid w:val="00063BBD"/>
    <w:rsid w:val="00063D03"/>
    <w:rsid w:val="00064DA0"/>
    <w:rsid w:val="00066182"/>
    <w:rsid w:val="00066BE3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A6948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4EC"/>
    <w:rsid w:val="001527CC"/>
    <w:rsid w:val="00154119"/>
    <w:rsid w:val="0016026B"/>
    <w:rsid w:val="0016069A"/>
    <w:rsid w:val="00160950"/>
    <w:rsid w:val="001629C0"/>
    <w:rsid w:val="00163509"/>
    <w:rsid w:val="00165259"/>
    <w:rsid w:val="00165D9C"/>
    <w:rsid w:val="0017497C"/>
    <w:rsid w:val="001801C3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C7F44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1AE"/>
    <w:rsid w:val="0020640A"/>
    <w:rsid w:val="00210AE6"/>
    <w:rsid w:val="00211A9E"/>
    <w:rsid w:val="00214FDF"/>
    <w:rsid w:val="0021742F"/>
    <w:rsid w:val="00221EE4"/>
    <w:rsid w:val="0022278F"/>
    <w:rsid w:val="00223599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596B"/>
    <w:rsid w:val="00287EE2"/>
    <w:rsid w:val="00291918"/>
    <w:rsid w:val="002A1D1F"/>
    <w:rsid w:val="002A531B"/>
    <w:rsid w:val="002A56F8"/>
    <w:rsid w:val="002A6346"/>
    <w:rsid w:val="002B11F5"/>
    <w:rsid w:val="002B1BB2"/>
    <w:rsid w:val="002B3B5A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0AA7"/>
    <w:rsid w:val="002D262D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6BA"/>
    <w:rsid w:val="0031097E"/>
    <w:rsid w:val="00310E2D"/>
    <w:rsid w:val="00312517"/>
    <w:rsid w:val="00312574"/>
    <w:rsid w:val="00315057"/>
    <w:rsid w:val="0031510C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26605"/>
    <w:rsid w:val="00326C75"/>
    <w:rsid w:val="00330325"/>
    <w:rsid w:val="0033342B"/>
    <w:rsid w:val="003337AE"/>
    <w:rsid w:val="00335D06"/>
    <w:rsid w:val="00336836"/>
    <w:rsid w:val="003372E8"/>
    <w:rsid w:val="00341335"/>
    <w:rsid w:val="00344E71"/>
    <w:rsid w:val="00354A81"/>
    <w:rsid w:val="00355120"/>
    <w:rsid w:val="00356B85"/>
    <w:rsid w:val="003637DD"/>
    <w:rsid w:val="00363E89"/>
    <w:rsid w:val="00363F97"/>
    <w:rsid w:val="00376393"/>
    <w:rsid w:val="0037711A"/>
    <w:rsid w:val="003801E8"/>
    <w:rsid w:val="00382415"/>
    <w:rsid w:val="00383BB7"/>
    <w:rsid w:val="0038582B"/>
    <w:rsid w:val="00385906"/>
    <w:rsid w:val="00387733"/>
    <w:rsid w:val="00391F45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2D6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16152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47874"/>
    <w:rsid w:val="0045115B"/>
    <w:rsid w:val="004512BE"/>
    <w:rsid w:val="00454592"/>
    <w:rsid w:val="00455B6B"/>
    <w:rsid w:val="004570C4"/>
    <w:rsid w:val="00461A62"/>
    <w:rsid w:val="004652FB"/>
    <w:rsid w:val="004724E6"/>
    <w:rsid w:val="00476164"/>
    <w:rsid w:val="00477A78"/>
    <w:rsid w:val="00480EF0"/>
    <w:rsid w:val="0048127C"/>
    <w:rsid w:val="00482A45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C0363"/>
    <w:rsid w:val="004C105E"/>
    <w:rsid w:val="004C2DA9"/>
    <w:rsid w:val="004C428C"/>
    <w:rsid w:val="004C4290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0F8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6D1A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42C0"/>
    <w:rsid w:val="00585B09"/>
    <w:rsid w:val="00586F8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14F31"/>
    <w:rsid w:val="00615171"/>
    <w:rsid w:val="00624632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46E27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3FBC"/>
    <w:rsid w:val="0069542E"/>
    <w:rsid w:val="006A0788"/>
    <w:rsid w:val="006A12EE"/>
    <w:rsid w:val="006A154A"/>
    <w:rsid w:val="006A1D60"/>
    <w:rsid w:val="006A2601"/>
    <w:rsid w:val="006A3C3D"/>
    <w:rsid w:val="006A487F"/>
    <w:rsid w:val="006A67A7"/>
    <w:rsid w:val="006A6DF2"/>
    <w:rsid w:val="006A7FCE"/>
    <w:rsid w:val="006B084E"/>
    <w:rsid w:val="006B1BEE"/>
    <w:rsid w:val="006B34C7"/>
    <w:rsid w:val="006B42A5"/>
    <w:rsid w:val="006B536A"/>
    <w:rsid w:val="006B681E"/>
    <w:rsid w:val="006C0D68"/>
    <w:rsid w:val="006C10F4"/>
    <w:rsid w:val="006C2A3C"/>
    <w:rsid w:val="006C389D"/>
    <w:rsid w:val="006C4A70"/>
    <w:rsid w:val="006C52B5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1C8"/>
    <w:rsid w:val="00731812"/>
    <w:rsid w:val="007321A3"/>
    <w:rsid w:val="00732B9C"/>
    <w:rsid w:val="00733F5B"/>
    <w:rsid w:val="00734F14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AF4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3A53"/>
    <w:rsid w:val="00795E57"/>
    <w:rsid w:val="007966FE"/>
    <w:rsid w:val="0079677E"/>
    <w:rsid w:val="007A172A"/>
    <w:rsid w:val="007A27C7"/>
    <w:rsid w:val="007A47C3"/>
    <w:rsid w:val="007A6931"/>
    <w:rsid w:val="007A7A4D"/>
    <w:rsid w:val="007B1857"/>
    <w:rsid w:val="007B2440"/>
    <w:rsid w:val="007B484F"/>
    <w:rsid w:val="007B629E"/>
    <w:rsid w:val="007B637E"/>
    <w:rsid w:val="007B7615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2D34"/>
    <w:rsid w:val="0080316D"/>
    <w:rsid w:val="008031DE"/>
    <w:rsid w:val="008055D4"/>
    <w:rsid w:val="00811198"/>
    <w:rsid w:val="00811628"/>
    <w:rsid w:val="00812910"/>
    <w:rsid w:val="008138B8"/>
    <w:rsid w:val="00814223"/>
    <w:rsid w:val="00815B4A"/>
    <w:rsid w:val="00816FF1"/>
    <w:rsid w:val="0082666D"/>
    <w:rsid w:val="00834C39"/>
    <w:rsid w:val="00837291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39D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19BB"/>
    <w:rsid w:val="008D39FC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3FDD"/>
    <w:rsid w:val="008F421E"/>
    <w:rsid w:val="008F6609"/>
    <w:rsid w:val="008F70B9"/>
    <w:rsid w:val="008F73C3"/>
    <w:rsid w:val="008F7F01"/>
    <w:rsid w:val="009003DA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5567"/>
    <w:rsid w:val="0094784E"/>
    <w:rsid w:val="00954621"/>
    <w:rsid w:val="0095504F"/>
    <w:rsid w:val="009550ED"/>
    <w:rsid w:val="00955257"/>
    <w:rsid w:val="00961F4D"/>
    <w:rsid w:val="00962014"/>
    <w:rsid w:val="0096242F"/>
    <w:rsid w:val="00965C32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C11F6"/>
    <w:rsid w:val="009C2760"/>
    <w:rsid w:val="009C4462"/>
    <w:rsid w:val="009C6DED"/>
    <w:rsid w:val="009D2B09"/>
    <w:rsid w:val="009D562B"/>
    <w:rsid w:val="009D6837"/>
    <w:rsid w:val="009E622E"/>
    <w:rsid w:val="009E79EB"/>
    <w:rsid w:val="009F1378"/>
    <w:rsid w:val="009F5624"/>
    <w:rsid w:val="009F58E5"/>
    <w:rsid w:val="009F79C6"/>
    <w:rsid w:val="00A02EE8"/>
    <w:rsid w:val="00A04BE2"/>
    <w:rsid w:val="00A051ED"/>
    <w:rsid w:val="00A0611E"/>
    <w:rsid w:val="00A070E2"/>
    <w:rsid w:val="00A145B0"/>
    <w:rsid w:val="00A14B00"/>
    <w:rsid w:val="00A14C4B"/>
    <w:rsid w:val="00A151A8"/>
    <w:rsid w:val="00A15D64"/>
    <w:rsid w:val="00A2031A"/>
    <w:rsid w:val="00A21841"/>
    <w:rsid w:val="00A233E1"/>
    <w:rsid w:val="00A23BD5"/>
    <w:rsid w:val="00A2472F"/>
    <w:rsid w:val="00A266EA"/>
    <w:rsid w:val="00A27624"/>
    <w:rsid w:val="00A32A27"/>
    <w:rsid w:val="00A36F07"/>
    <w:rsid w:val="00A374FD"/>
    <w:rsid w:val="00A37A4F"/>
    <w:rsid w:val="00A4361D"/>
    <w:rsid w:val="00A43A84"/>
    <w:rsid w:val="00A53458"/>
    <w:rsid w:val="00A54595"/>
    <w:rsid w:val="00A559B9"/>
    <w:rsid w:val="00A55CB9"/>
    <w:rsid w:val="00A57719"/>
    <w:rsid w:val="00A57D8A"/>
    <w:rsid w:val="00A612A1"/>
    <w:rsid w:val="00A63189"/>
    <w:rsid w:val="00A63B5B"/>
    <w:rsid w:val="00A63DB2"/>
    <w:rsid w:val="00A64BE4"/>
    <w:rsid w:val="00A65BD0"/>
    <w:rsid w:val="00A66825"/>
    <w:rsid w:val="00A703C5"/>
    <w:rsid w:val="00A72E88"/>
    <w:rsid w:val="00A739CD"/>
    <w:rsid w:val="00A74239"/>
    <w:rsid w:val="00A74F88"/>
    <w:rsid w:val="00A762BE"/>
    <w:rsid w:val="00A80404"/>
    <w:rsid w:val="00A8245F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10A9F"/>
    <w:rsid w:val="00B149D5"/>
    <w:rsid w:val="00B150D5"/>
    <w:rsid w:val="00B16060"/>
    <w:rsid w:val="00B17B90"/>
    <w:rsid w:val="00B20519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6B9F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905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58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5753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0AE9"/>
    <w:rsid w:val="00C55316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504C"/>
    <w:rsid w:val="00C86698"/>
    <w:rsid w:val="00C87EF8"/>
    <w:rsid w:val="00C91040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4270"/>
    <w:rsid w:val="00CA4A24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E6402"/>
    <w:rsid w:val="00CF41DB"/>
    <w:rsid w:val="00CF5617"/>
    <w:rsid w:val="00CF596D"/>
    <w:rsid w:val="00D01007"/>
    <w:rsid w:val="00D02959"/>
    <w:rsid w:val="00D038A1"/>
    <w:rsid w:val="00D05E72"/>
    <w:rsid w:val="00D06F3B"/>
    <w:rsid w:val="00D0776D"/>
    <w:rsid w:val="00D113DF"/>
    <w:rsid w:val="00D1155E"/>
    <w:rsid w:val="00D11605"/>
    <w:rsid w:val="00D16565"/>
    <w:rsid w:val="00D212F2"/>
    <w:rsid w:val="00D24C8F"/>
    <w:rsid w:val="00D26B2B"/>
    <w:rsid w:val="00D272D7"/>
    <w:rsid w:val="00D27C34"/>
    <w:rsid w:val="00D27D7D"/>
    <w:rsid w:val="00D32334"/>
    <w:rsid w:val="00D357A1"/>
    <w:rsid w:val="00D40C43"/>
    <w:rsid w:val="00D410FC"/>
    <w:rsid w:val="00D44309"/>
    <w:rsid w:val="00D44CCB"/>
    <w:rsid w:val="00D47000"/>
    <w:rsid w:val="00D508CF"/>
    <w:rsid w:val="00D52392"/>
    <w:rsid w:val="00D54F6D"/>
    <w:rsid w:val="00D557C8"/>
    <w:rsid w:val="00D55850"/>
    <w:rsid w:val="00D55D57"/>
    <w:rsid w:val="00D57731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55EA"/>
    <w:rsid w:val="00D85B4A"/>
    <w:rsid w:val="00D86A4E"/>
    <w:rsid w:val="00D91401"/>
    <w:rsid w:val="00D91453"/>
    <w:rsid w:val="00D91E01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53D"/>
    <w:rsid w:val="00DD49DE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0314"/>
    <w:rsid w:val="00E01E5C"/>
    <w:rsid w:val="00E02832"/>
    <w:rsid w:val="00E035A8"/>
    <w:rsid w:val="00E04337"/>
    <w:rsid w:val="00E064B5"/>
    <w:rsid w:val="00E0682A"/>
    <w:rsid w:val="00E06F27"/>
    <w:rsid w:val="00E1006D"/>
    <w:rsid w:val="00E118AE"/>
    <w:rsid w:val="00E11E02"/>
    <w:rsid w:val="00E12A34"/>
    <w:rsid w:val="00E16EBE"/>
    <w:rsid w:val="00E17D86"/>
    <w:rsid w:val="00E206CB"/>
    <w:rsid w:val="00E227E6"/>
    <w:rsid w:val="00E24E2B"/>
    <w:rsid w:val="00E26362"/>
    <w:rsid w:val="00E26B8F"/>
    <w:rsid w:val="00E3337E"/>
    <w:rsid w:val="00E3796B"/>
    <w:rsid w:val="00E379BE"/>
    <w:rsid w:val="00E404E2"/>
    <w:rsid w:val="00E40F1B"/>
    <w:rsid w:val="00E412FD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20B1"/>
    <w:rsid w:val="00E73393"/>
    <w:rsid w:val="00E739AB"/>
    <w:rsid w:val="00E73C2A"/>
    <w:rsid w:val="00E73D12"/>
    <w:rsid w:val="00E76457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2862"/>
    <w:rsid w:val="00EA37BE"/>
    <w:rsid w:val="00EA4660"/>
    <w:rsid w:val="00EB1380"/>
    <w:rsid w:val="00EC57C9"/>
    <w:rsid w:val="00EC66A1"/>
    <w:rsid w:val="00ED096D"/>
    <w:rsid w:val="00ED18DC"/>
    <w:rsid w:val="00ED2D5D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448A"/>
    <w:rsid w:val="00EF5361"/>
    <w:rsid w:val="00EF6C71"/>
    <w:rsid w:val="00F000CA"/>
    <w:rsid w:val="00F00D5A"/>
    <w:rsid w:val="00F023D6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3ECD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463FF"/>
    <w:rsid w:val="00F51C68"/>
    <w:rsid w:val="00F52797"/>
    <w:rsid w:val="00F531E0"/>
    <w:rsid w:val="00F53917"/>
    <w:rsid w:val="00F56452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3B5E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029E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9985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0A6948"/>
  </w:style>
  <w:style w:type="character" w:styleId="UnresolvedMention">
    <w:name w:val="Unresolved Mention"/>
    <w:basedOn w:val="DefaultParagraphFont"/>
    <w:uiPriority w:val="99"/>
    <w:semiHidden/>
    <w:unhideWhenUsed/>
    <w:rsid w:val="00965C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oomgov.com/j/1612327124?pwd=SkpTd1F5dTA2UDFXTTFoR2tUSXljQT09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IAN.AdvisoryCommittee@OregonLearning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>2023-03-07T08:00:00+00:00</Remediation_x0020_Date>
    <Priority xmlns="34fb217e-71e5-45f5-ac12-57a9bc5aa8c7">New</Priority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Props1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2D212B-5DDE-4C06-AFF5-2DD2A2F4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4fb217e-71e5-45f5-ac12-57a9bc5aa8c7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68BB04-375E-4B7D-9B15-9561E29A3B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05514C-0F2F-4D3E-B8A3-074C3FD9D185}">
  <ds:schemaRefs>
    <ds:schemaRef ds:uri="http://purl.org/dc/terms/"/>
    <ds:schemaRef ds:uri="http://schemas.microsoft.com/sharepoint/v3"/>
    <ds:schemaRef ds:uri="http://schemas.microsoft.com/office/infopath/2007/PartnerControls"/>
    <ds:schemaRef ds:uri="http://purl.org/dc/dcmitype/"/>
    <ds:schemaRef ds:uri="34fb217e-71e5-45f5-ac12-57a9bc5aa8c7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54031767-dd6d-417c-ab73-583408f47564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3</Words>
  <Characters>2070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2</cp:revision>
  <cp:lastPrinted>2020-02-12T16:49:00Z</cp:lastPrinted>
  <dcterms:created xsi:type="dcterms:W3CDTF">2023-11-22T22:21:00Z</dcterms:created>
  <dcterms:modified xsi:type="dcterms:W3CDTF">2023-11-22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</Properties>
</file>